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FE330" w14:textId="3CDB7371" w:rsidR="00074A9D" w:rsidRDefault="00074A9D" w:rsidP="008263AE">
      <w:pPr>
        <w:spacing w:after="0"/>
        <w:jc w:val="center"/>
        <w:rPr>
          <w:rFonts w:ascii="Times New Roman" w:hAnsi="Times New Roman" w:cs="Times New Roman"/>
          <w:b/>
          <w:bCs/>
          <w:color w:val="0070C0"/>
          <w:sz w:val="48"/>
          <w:szCs w:val="48"/>
        </w:rPr>
      </w:pPr>
      <w:r w:rsidRPr="00093908">
        <w:rPr>
          <w:rFonts w:ascii="Times New Roman" w:hAnsi="Times New Roman" w:cs="Times New Roman"/>
          <w:b/>
          <w:bCs/>
          <w:color w:val="0070C0"/>
          <w:sz w:val="48"/>
          <w:szCs w:val="48"/>
        </w:rPr>
        <w:t>2024 INDOOR TRIPLES</w:t>
      </w:r>
    </w:p>
    <w:p w14:paraId="3C2E5112" w14:textId="77777777" w:rsidR="00F7437A" w:rsidRDefault="00F7437A" w:rsidP="008263AE">
      <w:pPr>
        <w:spacing w:after="0"/>
        <w:jc w:val="center"/>
        <w:rPr>
          <w:rFonts w:ascii="Times New Roman" w:hAnsi="Times New Roman" w:cs="Times New Roman"/>
          <w:b/>
          <w:bCs/>
          <w:color w:val="0070C0"/>
          <w:sz w:val="48"/>
          <w:szCs w:val="48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482"/>
        <w:gridCol w:w="3482"/>
        <w:gridCol w:w="3482"/>
      </w:tblGrid>
      <w:tr w:rsidR="00300721" w:rsidRPr="00300721" w14:paraId="6018E02F" w14:textId="77777777" w:rsidTr="00300721">
        <w:trPr>
          <w:trHeight w:val="397"/>
        </w:trPr>
        <w:tc>
          <w:tcPr>
            <w:tcW w:w="3482" w:type="dxa"/>
            <w:shd w:val="clear" w:color="auto" w:fill="FFFF00"/>
            <w:vAlign w:val="center"/>
          </w:tcPr>
          <w:p w14:paraId="314F7E40" w14:textId="09F89278" w:rsidR="00074A9D" w:rsidRPr="00300721" w:rsidRDefault="00074A9D" w:rsidP="00AD748D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300721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Play by 9th February</w:t>
            </w:r>
          </w:p>
        </w:tc>
        <w:tc>
          <w:tcPr>
            <w:tcW w:w="3482" w:type="dxa"/>
            <w:shd w:val="clear" w:color="auto" w:fill="FFFF00"/>
            <w:vAlign w:val="center"/>
          </w:tcPr>
          <w:p w14:paraId="51AB3D15" w14:textId="7983659E" w:rsidR="00074A9D" w:rsidRPr="00300721" w:rsidRDefault="00074A9D" w:rsidP="00AD748D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300721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Play by 8th March</w:t>
            </w:r>
          </w:p>
        </w:tc>
        <w:tc>
          <w:tcPr>
            <w:tcW w:w="3482" w:type="dxa"/>
            <w:shd w:val="clear" w:color="auto" w:fill="FFFF00"/>
            <w:vAlign w:val="center"/>
          </w:tcPr>
          <w:p w14:paraId="315334AF" w14:textId="4F07285B" w:rsidR="00074A9D" w:rsidRPr="00300721" w:rsidRDefault="00074A9D" w:rsidP="00AD748D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300721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Play by 12th April</w:t>
            </w:r>
          </w:p>
        </w:tc>
      </w:tr>
      <w:tr w:rsidR="003A1A48" w:rsidRPr="00093908" w14:paraId="2BBD25DA" w14:textId="77777777" w:rsidTr="00171371">
        <w:trPr>
          <w:trHeight w:val="1077"/>
        </w:trPr>
        <w:tc>
          <w:tcPr>
            <w:tcW w:w="3482" w:type="dxa"/>
            <w:vAlign w:val="center"/>
          </w:tcPr>
          <w:p w14:paraId="7DAFDD69" w14:textId="77777777" w:rsidR="003A1A48" w:rsidRDefault="003A1A48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hil Bowden</w:t>
            </w:r>
          </w:p>
          <w:p w14:paraId="559251A7" w14:textId="0671F91E" w:rsidR="003A1A48" w:rsidRDefault="00095391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355D5746" w14:textId="0D3E776A" w:rsidR="003A1A48" w:rsidRPr="00093908" w:rsidRDefault="003A1A48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Kathy Warner</w:t>
            </w:r>
          </w:p>
        </w:tc>
        <w:tc>
          <w:tcPr>
            <w:tcW w:w="3482" w:type="dxa"/>
            <w:vMerge w:val="restart"/>
            <w:vAlign w:val="center"/>
          </w:tcPr>
          <w:p w14:paraId="7E6E392D" w14:textId="77777777" w:rsidR="00E4286C" w:rsidRDefault="00E4286C" w:rsidP="00E4286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hil Bowden</w:t>
            </w:r>
          </w:p>
          <w:p w14:paraId="0D625BBA" w14:textId="77777777" w:rsidR="00E4286C" w:rsidRDefault="00E4286C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BD11202" w14:textId="2E951960" w:rsidR="003A1A48" w:rsidRDefault="00E4286C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03DD4BC8" w14:textId="77777777" w:rsidR="00E4286C" w:rsidRDefault="00E4286C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944CF6B" w14:textId="77777777" w:rsidR="00E4286C" w:rsidRDefault="00216354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rey Rendell</w:t>
            </w:r>
          </w:p>
          <w:p w14:paraId="58666CF0" w14:textId="53E58380" w:rsidR="00DA0E26" w:rsidRDefault="00DA0E26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Jack Groves</w:t>
            </w:r>
          </w:p>
          <w:p w14:paraId="670C0849" w14:textId="77777777" w:rsidR="00DA0E26" w:rsidRDefault="00DA0E26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ichard Groves</w:t>
            </w:r>
          </w:p>
          <w:p w14:paraId="58E9D6FE" w14:textId="246E1C23" w:rsidR="00DA0E26" w:rsidRPr="00093908" w:rsidRDefault="00DA0E26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482" w:type="dxa"/>
            <w:vMerge w:val="restart"/>
            <w:vAlign w:val="center"/>
          </w:tcPr>
          <w:p w14:paraId="259EE0FA" w14:textId="77777777" w:rsidR="00147877" w:rsidRDefault="00147877" w:rsidP="00C70C9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53DC52C" w14:textId="77777777" w:rsidR="00147877" w:rsidRDefault="00147877" w:rsidP="00C70C9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F91285A" w14:textId="5B2994C9" w:rsidR="00C70C91" w:rsidRDefault="00C70C91" w:rsidP="00C70C9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rey Rendell</w:t>
            </w:r>
          </w:p>
          <w:p w14:paraId="2EC5F5FD" w14:textId="044F11F9" w:rsidR="00C70C91" w:rsidRDefault="00147877" w:rsidP="00C70C9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ndrew Rendle</w:t>
            </w:r>
          </w:p>
          <w:p w14:paraId="7B7AB6F6" w14:textId="77777777" w:rsidR="00C70C91" w:rsidRDefault="00C70C91" w:rsidP="00C70C9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ichard Groves</w:t>
            </w:r>
          </w:p>
          <w:p w14:paraId="08F31B53" w14:textId="77777777" w:rsidR="003A1A48" w:rsidRDefault="003A1A48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9B326E3" w14:textId="77777777" w:rsidR="00C70C91" w:rsidRDefault="00C70C91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48C6413" w14:textId="65AA3755" w:rsidR="003A1A48" w:rsidRDefault="00C70C91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351EABE5" w14:textId="77777777" w:rsidR="00C70C91" w:rsidRDefault="00C70C91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D129648" w14:textId="3F2132F9" w:rsidR="00147877" w:rsidRPr="00147877" w:rsidRDefault="00147877" w:rsidP="00AD748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highlight w:val="yellow"/>
              </w:rPr>
            </w:pPr>
            <w:r w:rsidRPr="00147877">
              <w:rPr>
                <w:rFonts w:ascii="Times New Roman" w:hAnsi="Times New Roman" w:cs="Times New Roman"/>
                <w:b/>
                <w:bCs/>
                <w:sz w:val="28"/>
                <w:szCs w:val="28"/>
                <w:highlight w:val="yellow"/>
              </w:rPr>
              <w:t>WINNERS</w:t>
            </w:r>
          </w:p>
          <w:p w14:paraId="506ACF10" w14:textId="77777777" w:rsidR="00147877" w:rsidRPr="00147877" w:rsidRDefault="00147877" w:rsidP="00AD748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highlight w:val="yellow"/>
              </w:rPr>
            </w:pPr>
          </w:p>
          <w:p w14:paraId="68F852F5" w14:textId="7BF7258E" w:rsidR="00C70C91" w:rsidRPr="00147877" w:rsidRDefault="00147877" w:rsidP="00AD748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highlight w:val="yellow"/>
              </w:rPr>
            </w:pPr>
            <w:r w:rsidRPr="00147877">
              <w:rPr>
                <w:rFonts w:ascii="Times New Roman" w:hAnsi="Times New Roman" w:cs="Times New Roman"/>
                <w:b/>
                <w:bCs/>
                <w:sz w:val="28"/>
                <w:szCs w:val="28"/>
                <w:highlight w:val="yellow"/>
              </w:rPr>
              <w:t>Alan Knight</w:t>
            </w:r>
          </w:p>
          <w:p w14:paraId="48C6B12F" w14:textId="0DC2273E" w:rsidR="00C70C91" w:rsidRPr="00147877" w:rsidRDefault="00014F04" w:rsidP="00AD748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highlight w:val="yellow"/>
              </w:rPr>
            </w:pPr>
            <w:r w:rsidRPr="00147877">
              <w:rPr>
                <w:rFonts w:ascii="Times New Roman" w:hAnsi="Times New Roman" w:cs="Times New Roman"/>
                <w:b/>
                <w:bCs/>
                <w:sz w:val="28"/>
                <w:szCs w:val="28"/>
                <w:highlight w:val="yellow"/>
              </w:rPr>
              <w:t>Kay Knight</w:t>
            </w:r>
          </w:p>
          <w:p w14:paraId="7588780D" w14:textId="00E454DB" w:rsidR="00147877" w:rsidRPr="00147877" w:rsidRDefault="00147877" w:rsidP="00AD748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147877">
              <w:rPr>
                <w:rFonts w:ascii="Times New Roman" w:hAnsi="Times New Roman" w:cs="Times New Roman"/>
                <w:b/>
                <w:bCs/>
                <w:sz w:val="28"/>
                <w:szCs w:val="28"/>
                <w:highlight w:val="yellow"/>
              </w:rPr>
              <w:t>Tickle Daley</w:t>
            </w:r>
          </w:p>
          <w:p w14:paraId="1DE9C1D1" w14:textId="75F567AB" w:rsidR="003A1A48" w:rsidRPr="00093908" w:rsidRDefault="003A1A48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3A1A48" w:rsidRPr="00093908" w14:paraId="47DB88C3" w14:textId="77777777" w:rsidTr="00171371">
        <w:trPr>
          <w:trHeight w:val="1077"/>
        </w:trPr>
        <w:tc>
          <w:tcPr>
            <w:tcW w:w="3482" w:type="dxa"/>
            <w:vAlign w:val="center"/>
          </w:tcPr>
          <w:p w14:paraId="7F3210CA" w14:textId="77777777" w:rsidR="003A1A48" w:rsidRDefault="003A1A48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Jackie Hutchings</w:t>
            </w:r>
          </w:p>
          <w:p w14:paraId="3A6CDDF1" w14:textId="797C7B04" w:rsidR="003A1A48" w:rsidRDefault="00095391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1261D525" w14:textId="31D76A7B" w:rsidR="003A1A48" w:rsidRPr="00093908" w:rsidRDefault="003A1A48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rey Rendell</w:t>
            </w:r>
          </w:p>
        </w:tc>
        <w:tc>
          <w:tcPr>
            <w:tcW w:w="3482" w:type="dxa"/>
            <w:vMerge/>
            <w:vAlign w:val="center"/>
          </w:tcPr>
          <w:p w14:paraId="4E3AA1B7" w14:textId="66CC949F" w:rsidR="003A1A48" w:rsidRPr="00093908" w:rsidRDefault="003A1A48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482" w:type="dxa"/>
            <w:vMerge/>
            <w:vAlign w:val="center"/>
          </w:tcPr>
          <w:p w14:paraId="3A5AC8F1" w14:textId="77777777" w:rsidR="003A1A48" w:rsidRPr="00093908" w:rsidRDefault="003A1A48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3A1A48" w:rsidRPr="00093908" w14:paraId="548499E7" w14:textId="77777777" w:rsidTr="00171371">
        <w:trPr>
          <w:trHeight w:val="1077"/>
        </w:trPr>
        <w:tc>
          <w:tcPr>
            <w:tcW w:w="3482" w:type="dxa"/>
            <w:vAlign w:val="center"/>
          </w:tcPr>
          <w:p w14:paraId="33B534DB" w14:textId="77777777" w:rsidR="003A1A48" w:rsidRDefault="003A1A48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laine Preston</w:t>
            </w:r>
          </w:p>
          <w:p w14:paraId="49B99372" w14:textId="03A87793" w:rsidR="003A1A48" w:rsidRDefault="00095391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4C1A780E" w14:textId="5C59464D" w:rsidR="003A1A48" w:rsidRPr="00093908" w:rsidRDefault="003A1A48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Janet Groves</w:t>
            </w:r>
          </w:p>
        </w:tc>
        <w:tc>
          <w:tcPr>
            <w:tcW w:w="3482" w:type="dxa"/>
            <w:vMerge w:val="restart"/>
            <w:vAlign w:val="center"/>
          </w:tcPr>
          <w:p w14:paraId="188FF519" w14:textId="066F1F36" w:rsidR="003A1A48" w:rsidRDefault="00AA335B" w:rsidP="00AA335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Janet Groves</w:t>
            </w:r>
          </w:p>
          <w:p w14:paraId="40809947" w14:textId="77777777" w:rsidR="00AA335B" w:rsidRDefault="00AA335B" w:rsidP="00AA335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5BA865D" w14:textId="7756E677" w:rsidR="003A1A48" w:rsidRDefault="003A1A48" w:rsidP="00AA335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791267BB" w14:textId="77777777" w:rsidR="003A1A48" w:rsidRPr="00093908" w:rsidRDefault="003A1A48" w:rsidP="00AA335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E7C9B69" w14:textId="3FC18629" w:rsidR="003A1A48" w:rsidRPr="00093908" w:rsidRDefault="003A1A48" w:rsidP="00AA335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3908">
              <w:rPr>
                <w:rFonts w:ascii="Times New Roman" w:hAnsi="Times New Roman" w:cs="Times New Roman"/>
                <w:sz w:val="28"/>
                <w:szCs w:val="28"/>
              </w:rPr>
              <w:t>Ka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y</w:t>
            </w:r>
            <w:r w:rsidRPr="00093908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Knight</w:t>
            </w:r>
          </w:p>
        </w:tc>
        <w:tc>
          <w:tcPr>
            <w:tcW w:w="3482" w:type="dxa"/>
            <w:vMerge/>
            <w:vAlign w:val="center"/>
          </w:tcPr>
          <w:p w14:paraId="7D62DB50" w14:textId="77777777" w:rsidR="003A1A48" w:rsidRPr="00093908" w:rsidRDefault="003A1A48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3A1A48" w:rsidRPr="00093908" w14:paraId="391F9BA6" w14:textId="77777777" w:rsidTr="00171371">
        <w:trPr>
          <w:trHeight w:val="1077"/>
        </w:trPr>
        <w:tc>
          <w:tcPr>
            <w:tcW w:w="3482" w:type="dxa"/>
            <w:vAlign w:val="center"/>
          </w:tcPr>
          <w:p w14:paraId="3872C065" w14:textId="77777777" w:rsidR="003A1A48" w:rsidRDefault="003A1A48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Kay Knight</w:t>
            </w:r>
          </w:p>
          <w:p w14:paraId="42C3F391" w14:textId="39DECCBD" w:rsidR="003A1A48" w:rsidRDefault="003A1A48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7E1106E9" w14:textId="01F3D55B" w:rsidR="003A1A48" w:rsidRPr="00093908" w:rsidRDefault="003A1A48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YE</w:t>
            </w:r>
          </w:p>
        </w:tc>
        <w:tc>
          <w:tcPr>
            <w:tcW w:w="3482" w:type="dxa"/>
            <w:vMerge/>
            <w:vAlign w:val="center"/>
          </w:tcPr>
          <w:p w14:paraId="6E430A3C" w14:textId="77104B0C" w:rsidR="003A1A48" w:rsidRPr="00093908" w:rsidRDefault="003A1A48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482" w:type="dxa"/>
            <w:vMerge/>
            <w:vAlign w:val="center"/>
          </w:tcPr>
          <w:p w14:paraId="1CEC87BA" w14:textId="77777777" w:rsidR="003A1A48" w:rsidRPr="00093908" w:rsidRDefault="003A1A48" w:rsidP="00AD748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0C7FE039" w14:textId="77777777" w:rsidR="00D675C6" w:rsidRPr="00AD748D" w:rsidRDefault="00D675C6" w:rsidP="00D675C6">
      <w:pPr>
        <w:spacing w:after="0"/>
        <w:rPr>
          <w:sz w:val="16"/>
          <w:szCs w:val="16"/>
        </w:rPr>
      </w:pPr>
    </w:p>
    <w:sectPr w:rsidR="00D675C6" w:rsidRPr="00AD748D" w:rsidSect="001772E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OwtDQ1NLOwsDS1NDFT0lEKTi0uzszPAykwrAUAnvCptywAAAA="/>
  </w:docVars>
  <w:rsids>
    <w:rsidRoot w:val="0051516F"/>
    <w:rsid w:val="000023A3"/>
    <w:rsid w:val="00014F04"/>
    <w:rsid w:val="00047370"/>
    <w:rsid w:val="00067A0E"/>
    <w:rsid w:val="00074A9D"/>
    <w:rsid w:val="00093908"/>
    <w:rsid w:val="00094E01"/>
    <w:rsid w:val="00095391"/>
    <w:rsid w:val="000C016A"/>
    <w:rsid w:val="000C5E8F"/>
    <w:rsid w:val="00112E80"/>
    <w:rsid w:val="00147877"/>
    <w:rsid w:val="00160388"/>
    <w:rsid w:val="00171371"/>
    <w:rsid w:val="001772E0"/>
    <w:rsid w:val="001953E5"/>
    <w:rsid w:val="001C4535"/>
    <w:rsid w:val="001F6EBE"/>
    <w:rsid w:val="002112D1"/>
    <w:rsid w:val="00216354"/>
    <w:rsid w:val="00263FCD"/>
    <w:rsid w:val="00272D52"/>
    <w:rsid w:val="00277AAE"/>
    <w:rsid w:val="00286BDD"/>
    <w:rsid w:val="00287C9D"/>
    <w:rsid w:val="00295FC9"/>
    <w:rsid w:val="002B60AD"/>
    <w:rsid w:val="002C4D27"/>
    <w:rsid w:val="00300721"/>
    <w:rsid w:val="003A1A48"/>
    <w:rsid w:val="003B6999"/>
    <w:rsid w:val="00414492"/>
    <w:rsid w:val="00423F79"/>
    <w:rsid w:val="00434C9D"/>
    <w:rsid w:val="00456022"/>
    <w:rsid w:val="004819E1"/>
    <w:rsid w:val="004B072E"/>
    <w:rsid w:val="004E60F1"/>
    <w:rsid w:val="0051516F"/>
    <w:rsid w:val="00534F6A"/>
    <w:rsid w:val="00591BD4"/>
    <w:rsid w:val="005B1D5E"/>
    <w:rsid w:val="005F231A"/>
    <w:rsid w:val="00632882"/>
    <w:rsid w:val="006D2B7B"/>
    <w:rsid w:val="006E567F"/>
    <w:rsid w:val="006E5FA7"/>
    <w:rsid w:val="00781C05"/>
    <w:rsid w:val="00820F18"/>
    <w:rsid w:val="008263AE"/>
    <w:rsid w:val="00863EC8"/>
    <w:rsid w:val="008A29E2"/>
    <w:rsid w:val="00966770"/>
    <w:rsid w:val="00980AE1"/>
    <w:rsid w:val="009F536E"/>
    <w:rsid w:val="00A35332"/>
    <w:rsid w:val="00A5373E"/>
    <w:rsid w:val="00A57E5F"/>
    <w:rsid w:val="00A92876"/>
    <w:rsid w:val="00AA335B"/>
    <w:rsid w:val="00AC6A0B"/>
    <w:rsid w:val="00AD748D"/>
    <w:rsid w:val="00AD7FD5"/>
    <w:rsid w:val="00AF5AB4"/>
    <w:rsid w:val="00B220C6"/>
    <w:rsid w:val="00B94714"/>
    <w:rsid w:val="00BD3131"/>
    <w:rsid w:val="00BF73FA"/>
    <w:rsid w:val="00C70C91"/>
    <w:rsid w:val="00C7480D"/>
    <w:rsid w:val="00C759B7"/>
    <w:rsid w:val="00C805BA"/>
    <w:rsid w:val="00C83C2A"/>
    <w:rsid w:val="00C924A6"/>
    <w:rsid w:val="00CF73DB"/>
    <w:rsid w:val="00D675C6"/>
    <w:rsid w:val="00D9751C"/>
    <w:rsid w:val="00DA0E26"/>
    <w:rsid w:val="00DA7CFC"/>
    <w:rsid w:val="00E17C09"/>
    <w:rsid w:val="00E4286C"/>
    <w:rsid w:val="00E6116A"/>
    <w:rsid w:val="00E67FCE"/>
    <w:rsid w:val="00E865A7"/>
    <w:rsid w:val="00E9725E"/>
    <w:rsid w:val="00EE27EB"/>
    <w:rsid w:val="00F7437A"/>
    <w:rsid w:val="00FB7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23B02"/>
  <w15:chartTrackingRefBased/>
  <w15:docId w15:val="{FC2FBBE0-2F9A-4F07-A34C-B05F4D443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51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 Scott</dc:creator>
  <cp:keywords/>
  <dc:description/>
  <cp:lastModifiedBy>Ron Scott</cp:lastModifiedBy>
  <cp:revision>10</cp:revision>
  <cp:lastPrinted>2024-01-08T16:36:00Z</cp:lastPrinted>
  <dcterms:created xsi:type="dcterms:W3CDTF">2024-01-08T16:52:00Z</dcterms:created>
  <dcterms:modified xsi:type="dcterms:W3CDTF">2024-04-20T11:14:00Z</dcterms:modified>
</cp:coreProperties>
</file>